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28" w:rsidRDefault="001D574C" w:rsidP="001D574C">
      <w:pPr>
        <w:pStyle w:val="Heading1"/>
      </w:pPr>
      <w:r>
        <w:t xml:space="preserve">Change SQL Server Service </w:t>
      </w:r>
      <w:bookmarkStart w:id="0" w:name="_GoBack"/>
      <w:bookmarkEnd w:id="0"/>
      <w:r>
        <w:t>Account Password using PowerShell</w:t>
      </w:r>
    </w:p>
    <w:p w:rsidR="001D574C" w:rsidRDefault="001D574C" w:rsidP="001D574C">
      <w:r>
        <w:t>The PowerShell script uses SQL Server SMO and Win32_Service class to update the password for one or more servers.  I have tested the script against SQL Server 2016 on Windows 2016; please test the script for yourself before executing on production.</w:t>
      </w:r>
    </w:p>
    <w:p w:rsidR="008655CA" w:rsidRDefault="008655CA" w:rsidP="001D574C">
      <w:r w:rsidRPr="008655CA">
        <w:rPr>
          <w:b/>
        </w:rPr>
        <w:t>Created by:</w:t>
      </w:r>
      <w:r>
        <w:t xml:space="preserve"> Mohit K. Gupta (</w:t>
      </w:r>
      <w:hyperlink r:id="rId4" w:history="1">
        <w:r w:rsidRPr="00853D34">
          <w:rPr>
            <w:rStyle w:val="Hyperlink"/>
          </w:rPr>
          <w:t>mogutpa@microsoft.com</w:t>
        </w:r>
      </w:hyperlink>
      <w:r>
        <w:t>)</w:t>
      </w:r>
    </w:p>
    <w:p w:rsidR="008655CA" w:rsidRDefault="008655CA" w:rsidP="001D574C">
      <w:r w:rsidRPr="008655CA">
        <w:rPr>
          <w:b/>
        </w:rPr>
        <w:t>LastUpdated:</w:t>
      </w:r>
      <w:r>
        <w:t xml:space="preserve"> May 4, 2017</w:t>
      </w:r>
    </w:p>
    <w:p w:rsidR="008655CA" w:rsidRDefault="008655CA" w:rsidP="001D574C">
      <w:r w:rsidRPr="008655CA">
        <w:rPr>
          <w:b/>
        </w:rPr>
        <w:t>Version:</w:t>
      </w:r>
      <w:r>
        <w:t xml:space="preserve"> 3.00</w:t>
      </w:r>
    </w:p>
    <w:p w:rsidR="001D574C" w:rsidRDefault="007D79E4" w:rsidP="001D574C">
      <w:pPr>
        <w:pStyle w:val="Heading2"/>
      </w:pPr>
      <w:r>
        <w:t xml:space="preserve">Execution </w:t>
      </w:r>
      <w:r w:rsidR="001D574C">
        <w:t>Method 1: Updating Password Information on a Single Serv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Tr="001D574C">
        <w:tc>
          <w:tcPr>
            <w:tcW w:w="9350" w:type="dxa"/>
            <w:shd w:val="clear" w:color="auto" w:fill="auto"/>
          </w:tcPr>
          <w:p w:rsidR="001D574C" w:rsidRP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Tr="001D574C">
        <w:tc>
          <w:tcPr>
            <w:tcW w:w="9350" w:type="dxa"/>
            <w:shd w:val="clear" w:color="auto" w:fill="auto"/>
          </w:tcPr>
          <w:p w:rsid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ChangeServiceAccountPassword_v3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Computer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SQL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LAB\SQLSvc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c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ountOld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123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ew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</w:t>
            </w:r>
          </w:p>
        </w:tc>
      </w:tr>
      <w:tr w:rsidR="001D574C" w:rsidTr="001D574C">
        <w:tc>
          <w:tcPr>
            <w:tcW w:w="9350" w:type="dxa"/>
            <w:shd w:val="clear" w:color="auto" w:fill="auto"/>
          </w:tcPr>
          <w:p w:rsidR="001D574C" w:rsidRP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1D574C" w:rsidTr="001D574C">
        <w:tc>
          <w:tcPr>
            <w:tcW w:w="9350" w:type="dxa"/>
            <w:shd w:val="clear" w:color="auto" w:fill="222A35" w:themeFill="text2" w:themeFillShade="80"/>
          </w:tcPr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ComputerName    : </w:t>
            </w: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QL1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OperatingSystem : Microsoft Windows </w:t>
            </w: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er2016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MSSQLSERVER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Auto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Running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</w:t>
            </w:r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tatus : Password Change Successfully </w:t>
            </w:r>
          </w:p>
        </w:tc>
      </w:tr>
    </w:tbl>
    <w:p w:rsidR="001D574C" w:rsidRDefault="001D574C" w:rsidP="001D574C"/>
    <w:p w:rsidR="001D574C" w:rsidRDefault="007D79E4" w:rsidP="001D574C">
      <w:pPr>
        <w:pStyle w:val="Heading2"/>
      </w:pPr>
      <w:r>
        <w:t xml:space="preserve">Execution </w:t>
      </w:r>
      <w:r w:rsidR="001D574C">
        <w:t>Method 2: Updating Password Information on Multiple Serv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8A2BE2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@(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1"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,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2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)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ChangeServiceAccountPassword_v3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LAB\SQLSvc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Old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123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ew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 xml:space="preserve">P@ssw0rd 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222A35" w:themeFill="text2" w:themeFillShade="80"/>
          </w:tcPr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1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MSSQL$CLUSINST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Stopped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1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SQLAgent$CLUSINST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Stopped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2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MSSQL$CLUSINST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Running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2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SQLAgent$CLUSINST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Running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</w:tc>
      </w:tr>
    </w:tbl>
    <w:p w:rsidR="001D574C" w:rsidRDefault="001D574C" w:rsidP="001D574C"/>
    <w:p w:rsidR="001D574C" w:rsidRDefault="001D574C">
      <w:r>
        <w:lastRenderedPageBreak/>
        <w:br w:type="page"/>
      </w:r>
    </w:p>
    <w:p w:rsidR="001D574C" w:rsidRDefault="007D79E4" w:rsidP="007D79E4">
      <w:pPr>
        <w:pStyle w:val="Heading2"/>
      </w:pPr>
      <w:r>
        <w:lastRenderedPageBreak/>
        <w:t>Execution Method 3</w:t>
      </w:r>
      <w:r w:rsidR="001D574C">
        <w:t>: Updating Passwords Information on Multiple Servers with Server 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8A2BE2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Get-Content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.\Servers.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t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xt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ChangeServiceAccountPassword_v3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LAB\SQLSvc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Old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123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ew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 xml:space="preserve">P@ssw0rd 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222A35" w:themeFill="text2" w:themeFillShade="80"/>
          </w:tcPr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1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MSSQL$CLUSINST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Stopped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1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SQLAgent$CLUSINST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Stopped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2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MSSQL$CLUSINST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Running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    : SQL2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 : Microsoft Windows Server 2016 Datacenter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     : SQLAgent$CLUSINST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     : Manual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    : Running</w:t>
            </w:r>
          </w:p>
          <w:p w:rsidR="001D574C" w:rsidRPr="001D574C" w:rsidRDefault="001D574C" w:rsidP="00660332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1D574C"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 : Password Change Completed</w:t>
            </w:r>
          </w:p>
        </w:tc>
      </w:tr>
    </w:tbl>
    <w:p w:rsidR="001D574C" w:rsidRDefault="001D574C"/>
    <w:p w:rsidR="007D79E4" w:rsidRDefault="007D79E4" w:rsidP="007D79E4">
      <w:pPr>
        <w:pStyle w:val="Heading2"/>
      </w:pPr>
      <w:r>
        <w:t>Support for -Verbose</w:t>
      </w:r>
    </w:p>
    <w:p w:rsidR="007D79E4" w:rsidRDefault="007D79E4">
      <w:r>
        <w:t>Any method can have the -Verbose added to get additional information from execution.  If the script is failing due to WMI error or password change is failing; you’ll need to run in -Verbose to capture the err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>
              <w:rPr>
                <w:rFonts w:cstheme="minorHAnsi"/>
                <w:b/>
              </w:rPr>
              <w:t>Example Verbose Output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222A35" w:themeFill="text2" w:themeFillShade="80"/>
          </w:tcPr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OVERBOSE: 05/04/2017 00:02:25 Updating SQL Server Services' Service Accounts' Passwords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5 Changing Password on Target \\SQL1\MSSQL$CLUSINST via Method Change (Win32_Service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5 Changing Password on Target \\SQL1\SQLAgent$CLUSINST vi</w:t>
            </w: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a Method Change (Win32_Service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6 Changing Password on Target \\SQL2\MSSQL$CLUSINST via Method ChangePassword (SQLSMO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7 Changing Password on Target \\SQL2\SQLAgent$CLUSINST via Method ChangePassword (SQLSMO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7 Script Completed.</w:t>
            </w:r>
          </w:p>
        </w:tc>
      </w:tr>
    </w:tbl>
    <w:p w:rsidR="007D79E4" w:rsidRDefault="007D79E4"/>
    <w:p w:rsidR="008655CA" w:rsidRDefault="008655C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7D79E4" w:rsidRDefault="007D79E4" w:rsidP="007D79E4">
      <w:pPr>
        <w:pStyle w:val="Heading2"/>
      </w:pPr>
      <w:r>
        <w:lastRenderedPageBreak/>
        <w:t>Support for -WhatIf</w:t>
      </w:r>
    </w:p>
    <w:p w:rsidR="007D79E4" w:rsidRDefault="007D79E4">
      <w:r>
        <w:t>If you wish to see what services will be impacted by executing the command you can also supply -WhatIf switch.  Notice when running with -WhatIf, you do not need to supply password information.  In this example I am also outputting the results as a table for reada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0000FF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@(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1"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,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2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)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ChangeServiceAccountPassword_v3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LAB\SQLSvc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WhatIf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 xml:space="preserve">FT 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222A35" w:themeFill="text2" w:themeFillShade="80"/>
          </w:tcPr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ComputerName OperatingSystem                          ServiceName       ServiceMode ServiceState OperationStatus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------------ ---------------                          -----------       ----------- ------------ ---------------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1         Microsoft Windows Server 2016 Datacenter MSSQL$CLUSINST         Manual      Stopped Dry Run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1         Microsoft Windows Server 2016 Datacenter SQLAgent$CLUSINST      Manual      Stopped Dry Run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2         Microsoft Windows Server 2016 Datacenter MSSQL$CLUSINST         Manual      Running Dry Run</w:t>
            </w:r>
          </w:p>
          <w:p w:rsidR="007D79E4" w:rsidRPr="001D574C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2         Microsoft Windows Server 2016 Datacenter SQLAgent$CLUSINST      Manual      Running Dry Run</w:t>
            </w:r>
          </w:p>
        </w:tc>
      </w:tr>
    </w:tbl>
    <w:p w:rsidR="007D79E4" w:rsidRDefault="007D79E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:rsidR="007D79E4" w:rsidRDefault="007D79E4" w:rsidP="007D79E4">
      <w:pPr>
        <w:pStyle w:val="Heading2"/>
      </w:pPr>
      <w:r>
        <w:t>Outputting Results to CSV</w:t>
      </w:r>
    </w:p>
    <w:p w:rsidR="007D79E4" w:rsidRDefault="007D79E4">
      <w:r>
        <w:t>If you are running it against a server list, you can capture the information to a CSV file via following comma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000080"/>
                <w:sz w:val="18"/>
                <w:szCs w:val="18"/>
              </w:rPr>
            </w:pPr>
            <w:r>
              <w:rPr>
                <w:rFonts w:ascii="Lucida Console" w:hAnsi="Lucida Console" w:cs="Lucida Console"/>
                <w:sz w:val="18"/>
                <w:szCs w:val="18"/>
              </w:rPr>
              <w:t>@(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1"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,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SQL2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)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ChangeServiceAccountPassword_v3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ame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LAB\SQLSvc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Old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123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ServiceAccountNewPasswo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@ssw0rd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Export-Csv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asswordResult.csv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-NoTypeInformation 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  <w:r w:rsidR="008655CA">
              <w:rPr>
                <w:rFonts w:cstheme="minorHAnsi"/>
                <w:b/>
              </w:rPr>
              <w:t xml:space="preserve"> (PasswordResults.csv)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ComputerName","OperatingSystem","ServiceName","ServiceMode","ServiceState","OperationStatus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SQL1","Microsoft Windows Server 2016 Datacenter","MSSQL$CLUSINST","Manual","Stopped","Password Change Completed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SQL1","Microsoft Windows Server 2016 Datacenter","SQLAgent$CLUSINST","Manual","Stopped","Password Change Completed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SQL2","Microsoft Windows Server 2016 Datacenter","MSSQL$CLUSINST","Manual","Running","Password Change Completed"</w:t>
            </w:r>
          </w:p>
          <w:p w:rsidR="007D79E4" w:rsidRPr="001D574C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7D79E4">
              <w:rPr>
                <w:rFonts w:cstheme="minorHAnsi"/>
                <w:sz w:val="16"/>
              </w:rPr>
              <w:t>"SQL2","Microsoft Windows Server 2016 Datacenter","SQLAgent$CLUSINST","Manual","Running","Password Change Completed"</w:t>
            </w:r>
          </w:p>
        </w:tc>
      </w:tr>
    </w:tbl>
    <w:p w:rsidR="007D79E4" w:rsidRDefault="007D79E4"/>
    <w:sectPr w:rsidR="007D7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EyMDe2NLUwMbFU0lEKTi0uzszPAykwrAUAuBd7hSwAAAA="/>
  </w:docVars>
  <w:rsids>
    <w:rsidRoot w:val="001D574C"/>
    <w:rsid w:val="000227F3"/>
    <w:rsid w:val="000C0BA9"/>
    <w:rsid w:val="001D574C"/>
    <w:rsid w:val="003D3C81"/>
    <w:rsid w:val="004C34AF"/>
    <w:rsid w:val="007840F7"/>
    <w:rsid w:val="007D79E4"/>
    <w:rsid w:val="008655CA"/>
    <w:rsid w:val="00913528"/>
    <w:rsid w:val="009F0065"/>
    <w:rsid w:val="00B46E55"/>
    <w:rsid w:val="00BA1AED"/>
    <w:rsid w:val="00BF18FF"/>
    <w:rsid w:val="00C57DB0"/>
    <w:rsid w:val="00CC4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BF864"/>
  <w15:chartTrackingRefBased/>
  <w15:docId w15:val="{9D253B73-DB87-4DEF-9655-433E65DE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1D574C"/>
  </w:style>
  <w:style w:type="paragraph" w:styleId="Heading1">
    <w:name w:val="heading 1"/>
    <w:basedOn w:val="Normal"/>
    <w:next w:val="Normal"/>
    <w:link w:val="Heading1Char"/>
    <w:uiPriority w:val="9"/>
    <w:qFormat/>
    <w:rsid w:val="001D57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57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7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D5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D57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D79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55C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655C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ogutpa@microsof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904</Words>
  <Characters>515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Gupta (CANADA)</dc:creator>
  <cp:keywords/>
  <dc:description/>
  <cp:lastModifiedBy>Mohit Gupta (CANADA)</cp:lastModifiedBy>
  <cp:revision>1</cp:revision>
  <dcterms:created xsi:type="dcterms:W3CDTF">2017-05-04T06:50:00Z</dcterms:created>
  <dcterms:modified xsi:type="dcterms:W3CDTF">2017-05-04T07:13:00Z</dcterms:modified>
</cp:coreProperties>
</file>